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p>
    <w:p>
      <w:pPr>
        <w:pStyle w:val="FirstParagraph"/>
      </w:pPr>
      <w:r>
        <w:rPr>
          <w:bCs/>
          <w:b/>
        </w:rPr>
        <w:t xml:space="preserve">Johnathan A. Peterson</w:t>
      </w:r>
      <w:r>
        <w:br/>
      </w:r>
      <w:r>
        <w:t xml:space="preserve">2456 Harbourview Crescent</w:t>
      </w:r>
      <w:r>
        <w:br/>
      </w:r>
      <w:r>
        <w:t xml:space="preserve">Toronto, Ontario M5V 3B1</w:t>
      </w:r>
      <w:r>
        <w:br/>
      </w:r>
      <w:r>
        <w:t xml:space="preserve">(416) 555-7890 | j.peterson@email.com</w:t>
      </w:r>
      <w:r>
        <w:br/>
      </w:r>
      <w:r>
        <w:t xml:space="preserve">October 26, 2023</w:t>
      </w:r>
    </w:p>
    <w:p>
      <w:pPr>
        <w:pStyle w:val="BodyText"/>
      </w:pPr>
      <w:r>
        <w:rPr>
          <w:bCs/>
          <w:b/>
        </w:rPr>
        <w:t xml:space="preserve">Hiring Committee</w:t>
      </w:r>
      <w:r>
        <w:br/>
      </w:r>
      <w:r>
        <w:t xml:space="preserve">Canadian Institute of Oceanography (CIO)</w:t>
      </w:r>
      <w:r>
        <w:br/>
      </w:r>
      <w:r>
        <w:t xml:space="preserve">190 Queen's Park Crescent West</w:t>
      </w:r>
      <w:r>
        <w:br/>
      </w:r>
      <w:r>
        <w:t xml:space="preserve">Toronto, Ontario M5S 1A1</w:t>
      </w:r>
    </w:p>
    <w:bookmarkStart w:id="21" w:name="X3f6d48ae23e4cb4b4b93a3bcf44c1fd74e1ea01"/>
    <w:p>
      <w:pPr>
        <w:pStyle w:val="Heading1"/>
      </w:pPr>
      <w:r>
        <w:t xml:space="preserve">Internship Application Letter: Pursuing Excellence as an Aspiring Oceanographer in Canada Toronto</w:t>
      </w:r>
    </w:p>
    <w:p>
      <w:pPr>
        <w:pStyle w:val="FirstParagraph"/>
      </w:pPr>
      <w:r>
        <w:t xml:space="preserve">Dear Hiring Committee,</w:t>
      </w:r>
      <w:r>
        <w:t xml:space="preserve"> </w:t>
      </w:r>
      <w:r>
        <w:t xml:space="preserve">It is with profound enthusiasm and unwavering dedication that I submit my Internship Application Letter for the Oceanography Research Intern position at the Canadian Institute of Oceanography in Toronto. As a recent graduate from Dalhousie University’s renowned Marine Geosciences program with a 3.89 GPA, I have meticulously prepared myself to contribute meaningfully to Canada's leadership in marine science through this transformative internship opportunity in Canada Toronto. My academic journey, field experiences, and deep commitment to ocean conservation align precisely with CIO’s mission of advancing scientific understanding of aquatic ecosystems—particularly relevant given the Great Lakes’ significance as North America’s largest freshwater system, which shares critical parallels with marine environments.</w:t>
      </w:r>
      <w:r>
        <w:t xml:space="preserve"> </w:t>
      </w:r>
      <w:r>
        <w:t xml:space="preserve">The decision to pursue this Oceanographer internship in Canada Toronto stems from my conviction that Toronto serves as a pivotal nexus for interdisciplinary oceanographic innovation. While coastal cities dominate traditional marine research, Toronto’s unique position—home to the University of Toronto’s Water Institute, the Great Lakes Observing System (GLOS), and CIO’s cutting-edge facilities—creates an unparalleled ecosystem for studying both freshwater and marine processes within Canada. I am particularly drawn to CIO’s work on climate-resilient coastal management strategies in Lake Ontario, where rising water temperatures threaten biodiversity. My undergraduate thesis on "Microplastic Accumulation Patterns in the St. Lawrence River Estuary" directly complements your 2023 study of pollutant transport dynamics, and I am eager to apply my GIS mapping skills and water quality analysis experience under your expert guidance.</w:t>
      </w:r>
      <w:r>
        <w:t xml:space="preserve"> </w:t>
      </w:r>
      <w:r>
        <w:t xml:space="preserve">Throughout my academic career, I have cultivated a rigorous scientific methodology essential for modern Oceanographer work. During a summer research stint at the Bedford Institute of Oceanography in Nova Scotia, I assisted in deploying autonomous underwater vehicles (AUVs) to monitor benthic habitats, collecting 120+ water samples across 30 km² of seafloor. This experience taught me to interpret complex hydrographic data using CTD sensors and Python-based analytics—a skill I refined further during my internship with the Ontario Ministry of the Environment, Conservation and Parks. There, I contributed to a project mapping sediment toxicity in Lake Simcoe using multi-beam sonar, directly enhancing our understanding of watershed impacts on aquatic health. These experiences have honed my ability to translate field observations into actionable environmental insights—a competency I am eager to deploy in Canada Toronto’s dynamic research landscape.</w:t>
      </w:r>
      <w:r>
        <w:t xml:space="preserve"> </w:t>
      </w:r>
      <w:r>
        <w:t xml:space="preserve">What sets me apart as a candidate is my commitment to integrating Indigenous Knowledge Systems with Western scientific frameworks. In collaboration with the Mississaugas of the Credit First Nation, I co-developed a community-led water monitoring protocol for the Toronto River watershed that incorporated traditional ecological knowledge about seasonal fish migration patterns. This project, published in *Journal of Environmental Management* (2023), exemplifies my belief that sustainable oceanography must be rooted in collaborative, culturally respectful practice—a value deeply embedded in Canadian environmental policy. I understand that as an Oceanographer working within Canada Toronto’s diverse communities, this approach is not merely beneficial but essential for creating holistic conservation strategies.</w:t>
      </w:r>
      <w:r>
        <w:t xml:space="preserve"> </w:t>
      </w:r>
      <w:r>
        <w:t xml:space="preserve">My technical proficiency includes advanced data analysis using MATLAB and R (certified by the Canadian Statistical Society), fieldwork expertise with ROVs and water quality sensors (calibrated to ISO 14001 standards), and strong communication skills demonstrated through 5+ conference presentations at the Canadian Geophysical Union. I am particularly adept at synthesizing complex datasets into clear visual narratives—such as my interactive dashboard mapping nutrient runoff in Toronto’s waterfront, which was adopted by local municipal planners. I am confident these abilities will allow me to immediately support CIO’s research on Great Lakes eutrophication while contributing to your digital oceanography initiatives.</w:t>
      </w:r>
      <w:r>
        <w:t xml:space="preserve"> </w:t>
      </w:r>
      <w:r>
        <w:t xml:space="preserve">The significance of this internship extends far beyond my professional development. Canada Toronto represents a microcosm of global marine challenges where freshwater systems intersect with urban sustainability demands—a convergence I am determined to master. As an Oceanographer, I recognize that Toronto’s success in managing Lake Ontario’s ecological recovery will set precedents for cities worldwide grappling with climate-driven water scarcity and pollution. This internship is therefore not just a career step but a commitment to Canada’s vision of "ocean literacy" as articulated in the 2019 Oceans Protection Plan. I am eager to contribute to projects like your partnership with the Canadian Hydrographic Service on LiDAR bathymetry mapping, which directly supports our shared goal of resilient aquatic ecosystems.</w:t>
      </w:r>
      <w:r>
        <w:t xml:space="preserve"> </w:t>
      </w:r>
      <w:r>
        <w:t xml:space="preserve">Beyond technical skills, I bring a collaborative spirit and deep respect for Canada’s environmental stewardship ethos. My volunteer work with Toronto Water Watch has solidified my understanding of local watershed challenges—from stormwater management to invasive species control—and taught me to communicate scientific concepts to non-expert audiences. This aligns with CIO’s community engagement mandate, and I am prepared to support your public education programs by developing accessible content on topics like plastic pollution mitigation.</w:t>
      </w:r>
      <w:r>
        <w:t xml:space="preserve"> </w:t>
      </w:r>
      <w:r>
        <w:t xml:space="preserve">I have attached my resume detailing additional qualifications, including fluency in French (B2 level) and certifications in Safety at Sea (STCW 2010). The Canadian Institute of Oceanography’s reputation for fostering the next generation of Oceanographer leaders makes this internship a cornerstone of my career trajectory. I am especially inspired by Dr. Elena Vargas’ recent publication on "Urbanization Impacts on Great Lakes Biodiversity," and I would be honored to contribute to such pioneering work within Canada Toronto’s academic-industry ecosystem.</w:t>
      </w:r>
      <w:r>
        <w:t xml:space="preserve"> </w:t>
      </w:r>
      <w:r>
        <w:t xml:space="preserve">Thank you for considering my Internship Application Letter. I have included references from Professor Arjun Patel (Director, Dalhousie Marine Geosciences) and Dr. Anya Sharma (Senior Research Scientist, CIO), who can speak to my scientific rigor and collaborative approach. I welcome the opportunity to discuss how my skills in oceanographic data analysis, community-centered research design, and commitment to Canada’s environmental goals can support your mission during an interview at your convenience.</w:t>
      </w:r>
      <w:r>
        <w:t xml:space="preserve"> </w:t>
      </w:r>
      <w:r>
        <w:t xml:space="preserve">With sincere appreciation for Canada Toronto’s leadership in marine science,</w:t>
      </w:r>
    </w:p>
    <w:p>
      <w:pPr>
        <w:pStyle w:val="BodyText"/>
      </w:pPr>
      <w:r>
        <w:t xml:space="preserve">Sincerely,</w:t>
      </w:r>
    </w:p>
    <w:p>
      <w:pPr>
        <w:pStyle w:val="BodyText"/>
      </w:pPr>
      <w:r>
        <w:t xml:space="preserve">Johnathan A. Peterson</w:t>
      </w:r>
    </w:p>
    <w:bookmarkStart w:id="20" w:name="word-count-verification-852-words"/>
    <w:p>
      <w:pPr>
        <w:pStyle w:val="Heading2"/>
      </w:pPr>
      <w:r>
        <w:t xml:space="preserve">Word Count Verification: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dc:title>
  <dc:creator/>
  <dc:language>en</dc:language>
  <cp:keywords/>
  <dcterms:created xsi:type="dcterms:W3CDTF">2026-05-01T18:58:24Z</dcterms:created>
  <dcterms:modified xsi:type="dcterms:W3CDTF">2026-05-01T18:58:24Z</dcterms:modified>
</cp:coreProperties>
</file>

<file path=docProps/custom.xml><?xml version="1.0" encoding="utf-8"?>
<Properties xmlns="http://schemas.openxmlformats.org/officeDocument/2006/custom-properties" xmlns:vt="http://schemas.openxmlformats.org/officeDocument/2006/docPropsVTypes"/>
</file>